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B58EB8" w14:textId="3783E8C3" w:rsidR="0079446D" w:rsidRPr="0052150F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2150F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B173E3C" w14:textId="77777777" w:rsidR="00B53785" w:rsidRPr="0052150F" w:rsidRDefault="00470F15" w:rsidP="00B53785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2150F">
        <w:rPr>
          <w:b w:val="0"/>
          <w:bCs w:val="0"/>
          <w:color w:val="444444"/>
          <w:spacing w:val="3"/>
        </w:rPr>
        <w:t xml:space="preserve"> </w:t>
      </w:r>
      <w:proofErr w:type="gramStart"/>
      <w:r w:rsidR="00B53785" w:rsidRPr="0052150F">
        <w:rPr>
          <w:b w:val="0"/>
          <w:bCs w:val="0"/>
          <w:color w:val="444444"/>
          <w:spacing w:val="3"/>
        </w:rPr>
        <w:t>select</w:t>
      </w:r>
      <w:proofErr w:type="gramEnd"/>
      <w:r w:rsidR="00B53785" w:rsidRPr="0052150F">
        <w:rPr>
          <w:b w:val="0"/>
          <w:bCs w:val="0"/>
          <w:color w:val="444444"/>
          <w:spacing w:val="3"/>
        </w:rPr>
        <w:t xml:space="preserve"> * from Worker</w:t>
      </w:r>
    </w:p>
    <w:p w14:paraId="11DB5124" w14:textId="12290F30" w:rsidR="00B53785" w:rsidRPr="0052150F" w:rsidRDefault="00B53785" w:rsidP="00B53785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color w:val="444444"/>
          <w:spacing w:val="3"/>
        </w:rPr>
      </w:pPr>
      <w:r w:rsidRPr="0052150F">
        <w:rPr>
          <w:b w:val="0"/>
          <w:bCs w:val="0"/>
          <w:color w:val="444444"/>
          <w:spacing w:val="3"/>
        </w:rPr>
        <w:t xml:space="preserve"> </w:t>
      </w:r>
      <w:proofErr w:type="gramStart"/>
      <w:r w:rsidRPr="0052150F">
        <w:rPr>
          <w:b w:val="0"/>
          <w:bCs w:val="0"/>
          <w:color w:val="444444"/>
          <w:spacing w:val="3"/>
        </w:rPr>
        <w:t>where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 JOINNING_DATE between '2014-02-01' and '2014-02-28';</w:t>
      </w:r>
    </w:p>
    <w:p w14:paraId="40D90540" w14:textId="16726412" w:rsidR="00B53785" w:rsidRPr="0052150F" w:rsidRDefault="00B53785" w:rsidP="00B5378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 w:rsidRPr="0052150F">
        <w:rPr>
          <w:b w:val="0"/>
          <w:bCs w:val="0"/>
          <w:color w:val="444444"/>
          <w:spacing w:val="3"/>
        </w:rPr>
        <w:tab/>
      </w:r>
      <w:r w:rsidRPr="0052150F">
        <w:rPr>
          <w:b w:val="0"/>
          <w:bCs w:val="0"/>
          <w:color w:val="444444"/>
          <w:spacing w:val="3"/>
        </w:rPr>
        <w:tab/>
      </w:r>
      <w:r w:rsidRPr="0052150F">
        <w:rPr>
          <w:b w:val="0"/>
          <w:bCs w:val="0"/>
          <w:color w:val="444444"/>
          <w:spacing w:val="3"/>
        </w:rPr>
        <w:tab/>
      </w:r>
      <w:r w:rsidRPr="0052150F">
        <w:rPr>
          <w:b w:val="0"/>
          <w:bCs w:val="0"/>
          <w:color w:val="444444"/>
          <w:spacing w:val="3"/>
        </w:rPr>
        <w:tab/>
        <w:t>OR</w:t>
      </w:r>
    </w:p>
    <w:p w14:paraId="4C3869F8" w14:textId="77777777" w:rsidR="00B53785" w:rsidRPr="0052150F" w:rsidRDefault="00B53785" w:rsidP="00B5378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 w:rsidRPr="0052150F">
        <w:rPr>
          <w:b w:val="0"/>
          <w:bCs w:val="0"/>
          <w:color w:val="444444"/>
          <w:spacing w:val="3"/>
        </w:rPr>
        <w:t xml:space="preserve">Select * from Worker where </w:t>
      </w:r>
      <w:proofErr w:type="gramStart"/>
      <w:r w:rsidRPr="0052150F">
        <w:rPr>
          <w:b w:val="0"/>
          <w:bCs w:val="0"/>
          <w:color w:val="444444"/>
          <w:spacing w:val="3"/>
        </w:rPr>
        <w:t>year(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JOINNING_DATE) = 2014 and </w:t>
      </w:r>
    </w:p>
    <w:p w14:paraId="07ED46BE" w14:textId="2B463E84" w:rsidR="00470F15" w:rsidRPr="0052150F" w:rsidRDefault="00B53785" w:rsidP="00B5378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52150F">
        <w:rPr>
          <w:b w:val="0"/>
          <w:bCs w:val="0"/>
          <w:color w:val="444444"/>
          <w:spacing w:val="3"/>
        </w:rPr>
        <w:t>month(</w:t>
      </w:r>
      <w:proofErr w:type="gramEnd"/>
      <w:r w:rsidRPr="0052150F">
        <w:rPr>
          <w:b w:val="0"/>
          <w:bCs w:val="0"/>
          <w:color w:val="444444"/>
          <w:spacing w:val="3"/>
        </w:rPr>
        <w:t>JOINNING_DATE) = 2;</w:t>
      </w:r>
    </w:p>
    <w:p w14:paraId="313B62B3" w14:textId="77777777" w:rsidR="00B53785" w:rsidRPr="0052150F" w:rsidRDefault="00B53785" w:rsidP="00B5378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</w:p>
    <w:p w14:paraId="6C4DB081" w14:textId="7B79424A" w:rsidR="00B53785" w:rsidRPr="0052150F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2150F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E464AFD" w14:textId="77777777" w:rsidR="00B53785" w:rsidRPr="0052150F" w:rsidRDefault="00B53785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9B7EA7" w14:textId="77777777" w:rsidR="00B53785" w:rsidRPr="0052150F" w:rsidRDefault="00B53785" w:rsidP="00B53785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52150F">
        <w:rPr>
          <w:b w:val="0"/>
          <w:bCs w:val="0"/>
          <w:color w:val="444444"/>
          <w:spacing w:val="3"/>
        </w:rPr>
        <w:t>select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52150F">
        <w:rPr>
          <w:b w:val="0"/>
          <w:bCs w:val="0"/>
          <w:color w:val="444444"/>
          <w:spacing w:val="3"/>
        </w:rPr>
        <w:t>worker_title</w:t>
      </w:r>
      <w:proofErr w:type="spellEnd"/>
      <w:r w:rsidRPr="0052150F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52150F">
        <w:rPr>
          <w:b w:val="0"/>
          <w:bCs w:val="0"/>
          <w:color w:val="444444"/>
          <w:spacing w:val="3"/>
        </w:rPr>
        <w:t>affected_from</w:t>
      </w:r>
      <w:proofErr w:type="spellEnd"/>
      <w:r w:rsidRPr="0052150F">
        <w:rPr>
          <w:b w:val="0"/>
          <w:bCs w:val="0"/>
          <w:color w:val="444444"/>
          <w:spacing w:val="3"/>
        </w:rPr>
        <w:t>, count(*)</w:t>
      </w:r>
    </w:p>
    <w:p w14:paraId="3D56B57E" w14:textId="77777777" w:rsidR="00B53785" w:rsidRPr="0052150F" w:rsidRDefault="00B53785" w:rsidP="00B53785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52150F">
        <w:rPr>
          <w:b w:val="0"/>
          <w:bCs w:val="0"/>
          <w:color w:val="444444"/>
          <w:spacing w:val="3"/>
        </w:rPr>
        <w:t>from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 title</w:t>
      </w:r>
    </w:p>
    <w:p w14:paraId="427D8109" w14:textId="77777777" w:rsidR="00B53785" w:rsidRPr="0052150F" w:rsidRDefault="00B53785" w:rsidP="00B53785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52150F">
        <w:rPr>
          <w:b w:val="0"/>
          <w:bCs w:val="0"/>
          <w:color w:val="444444"/>
          <w:spacing w:val="3"/>
        </w:rPr>
        <w:t>group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 by </w:t>
      </w:r>
      <w:proofErr w:type="spellStart"/>
      <w:r w:rsidRPr="0052150F">
        <w:rPr>
          <w:b w:val="0"/>
          <w:bCs w:val="0"/>
          <w:color w:val="444444"/>
          <w:spacing w:val="3"/>
        </w:rPr>
        <w:t>worker_title</w:t>
      </w:r>
      <w:proofErr w:type="spellEnd"/>
      <w:r w:rsidRPr="0052150F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52150F">
        <w:rPr>
          <w:b w:val="0"/>
          <w:bCs w:val="0"/>
          <w:color w:val="444444"/>
          <w:spacing w:val="3"/>
        </w:rPr>
        <w:t>affected_from</w:t>
      </w:r>
      <w:bookmarkStart w:id="0" w:name="_GoBack"/>
      <w:bookmarkEnd w:id="0"/>
      <w:proofErr w:type="spellEnd"/>
    </w:p>
    <w:p w14:paraId="75F113C8" w14:textId="63CBFD13" w:rsidR="00B53785" w:rsidRPr="0052150F" w:rsidRDefault="00B53785" w:rsidP="00B5378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52150F">
        <w:rPr>
          <w:b w:val="0"/>
          <w:bCs w:val="0"/>
          <w:color w:val="444444"/>
          <w:spacing w:val="3"/>
        </w:rPr>
        <w:t>having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 count(*) &gt; 1;</w:t>
      </w:r>
    </w:p>
    <w:p w14:paraId="79B79D34" w14:textId="77777777" w:rsidR="00B53785" w:rsidRPr="0052150F" w:rsidRDefault="00B53785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7100350D" w:rsidR="00A93BA4" w:rsidRPr="0052150F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52150F">
        <w:rPr>
          <w:b w:val="0"/>
          <w:bCs w:val="0"/>
          <w:color w:val="444444"/>
          <w:spacing w:val="3"/>
        </w:rPr>
        <w:t xml:space="preserve">Q-3. </w:t>
      </w:r>
      <w:r w:rsidRPr="0052150F"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71BD8A6" w14:textId="77777777" w:rsidR="00B53785" w:rsidRPr="0052150F" w:rsidRDefault="00B53785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78377D09" w14:textId="77777777" w:rsidR="0052150F" w:rsidRPr="0052150F" w:rsidRDefault="0052150F" w:rsidP="0052150F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52150F">
        <w:rPr>
          <w:b w:val="0"/>
          <w:bCs w:val="0"/>
          <w:color w:val="444444"/>
          <w:spacing w:val="3"/>
        </w:rPr>
        <w:t>select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 *,ROW_NUMBER() over (partition by </w:t>
      </w:r>
      <w:proofErr w:type="spellStart"/>
      <w:r w:rsidRPr="0052150F">
        <w:rPr>
          <w:b w:val="0"/>
          <w:bCs w:val="0"/>
          <w:color w:val="444444"/>
          <w:spacing w:val="3"/>
        </w:rPr>
        <w:t>First_Name</w:t>
      </w:r>
      <w:proofErr w:type="spellEnd"/>
      <w:r w:rsidRPr="0052150F">
        <w:rPr>
          <w:b w:val="0"/>
          <w:bCs w:val="0"/>
          <w:color w:val="444444"/>
          <w:spacing w:val="3"/>
        </w:rPr>
        <w:t xml:space="preserve">)as </w:t>
      </w:r>
      <w:proofErr w:type="spellStart"/>
      <w:r w:rsidRPr="0052150F">
        <w:rPr>
          <w:b w:val="0"/>
          <w:bCs w:val="0"/>
          <w:color w:val="444444"/>
          <w:spacing w:val="3"/>
        </w:rPr>
        <w:t>duprow</w:t>
      </w:r>
      <w:proofErr w:type="spellEnd"/>
      <w:r w:rsidRPr="0052150F">
        <w:rPr>
          <w:b w:val="0"/>
          <w:bCs w:val="0"/>
          <w:color w:val="444444"/>
          <w:spacing w:val="3"/>
        </w:rPr>
        <w:t xml:space="preserve"> from Worker);</w:t>
      </w:r>
    </w:p>
    <w:p w14:paraId="525309FB" w14:textId="03C4C3EF" w:rsidR="00B53785" w:rsidRPr="0052150F" w:rsidRDefault="0052150F" w:rsidP="0052150F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52150F">
        <w:rPr>
          <w:b w:val="0"/>
          <w:bCs w:val="0"/>
          <w:color w:val="444444"/>
          <w:spacing w:val="3"/>
        </w:rPr>
        <w:t>delete</w:t>
      </w:r>
      <w:proofErr w:type="gramEnd"/>
      <w:r w:rsidRPr="0052150F">
        <w:rPr>
          <w:b w:val="0"/>
          <w:bCs w:val="0"/>
          <w:color w:val="444444"/>
          <w:spacing w:val="3"/>
        </w:rPr>
        <w:t xml:space="preserve"> from worker where </w:t>
      </w:r>
      <w:proofErr w:type="spellStart"/>
      <w:r w:rsidRPr="0052150F">
        <w:rPr>
          <w:b w:val="0"/>
          <w:bCs w:val="0"/>
          <w:color w:val="444444"/>
          <w:spacing w:val="3"/>
        </w:rPr>
        <w:t>duprow</w:t>
      </w:r>
      <w:proofErr w:type="spellEnd"/>
      <w:r w:rsidRPr="0052150F">
        <w:rPr>
          <w:b w:val="0"/>
          <w:bCs w:val="0"/>
          <w:color w:val="444444"/>
          <w:spacing w:val="3"/>
        </w:rPr>
        <w:t xml:space="preserve"> &gt; 1;</w:t>
      </w:r>
    </w:p>
    <w:p w14:paraId="2FF53C7F" w14:textId="77777777" w:rsidR="00A93BA4" w:rsidRPr="0052150F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Pr="0052150F" w:rsidRDefault="005D3FE2">
      <w:pPr>
        <w:rPr>
          <w:rFonts w:ascii="Times New Roman" w:hAnsi="Times New Roman" w:cs="Times New Roman"/>
          <w:sz w:val="24"/>
          <w:szCs w:val="24"/>
        </w:rPr>
      </w:pPr>
    </w:p>
    <w:sectPr w:rsidR="005D3FE2" w:rsidRPr="005215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DA3307"/>
    <w:multiLevelType w:val="hybridMultilevel"/>
    <w:tmpl w:val="628AD3C2"/>
    <w:lvl w:ilvl="0" w:tplc="6F98B4CC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75510"/>
    <w:rsid w:val="00470F15"/>
    <w:rsid w:val="0052150F"/>
    <w:rsid w:val="005D3FE2"/>
    <w:rsid w:val="0079446D"/>
    <w:rsid w:val="00A93BA4"/>
    <w:rsid w:val="00B5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6</cp:revision>
  <dcterms:created xsi:type="dcterms:W3CDTF">2021-03-26T13:46:00Z</dcterms:created>
  <dcterms:modified xsi:type="dcterms:W3CDTF">2022-02-07T15:46:00Z</dcterms:modified>
</cp:coreProperties>
</file>